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DCEBDD" w14:textId="6093780A" w:rsidR="0023537D" w:rsidRDefault="0023537D" w:rsidP="00604324">
      <w:r>
        <w:t>Colton Kohler</w:t>
      </w:r>
    </w:p>
    <w:p w14:paraId="4D035415" w14:textId="6BECC65D" w:rsidR="0023537D" w:rsidRDefault="0023537D" w:rsidP="00604324">
      <w:r>
        <w:t>12/8/2024</w:t>
      </w:r>
    </w:p>
    <w:p w14:paraId="35F5E267" w14:textId="24D81E44" w:rsidR="0023537D" w:rsidRDefault="0023537D" w:rsidP="00604324">
      <w:r>
        <w:t>Module 9.2 Assignment</w:t>
      </w:r>
    </w:p>
    <w:p w14:paraId="7DD3A83B" w14:textId="16BFC45D" w:rsidR="00604324" w:rsidRDefault="005E290E" w:rsidP="00604324">
      <w:r>
        <w:rPr>
          <w:noProof/>
        </w:rPr>
        <w:drawing>
          <wp:inline distT="0" distB="0" distL="0" distR="0" wp14:anchorId="144DEF60" wp14:editId="39124CF7">
            <wp:extent cx="5943600" cy="850900"/>
            <wp:effectExtent l="0" t="0" r="0" b="6350"/>
            <wp:docPr id="375941246" name="Picture 3" descr="A black scree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941246" name="Picture 3" descr="A black screen with yellow 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ACF04B" wp14:editId="6768FF2D">
            <wp:extent cx="5943600" cy="2929255"/>
            <wp:effectExtent l="0" t="0" r="0" b="4445"/>
            <wp:docPr id="61566196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661964" name="Picture 2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061C7B" wp14:editId="7B7F8D9F">
            <wp:extent cx="3604572" cy="6873836"/>
            <wp:effectExtent l="0" t="0" r="0" b="3810"/>
            <wp:docPr id="18431804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180472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687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4324">
        <w:br/>
      </w:r>
      <w:r w:rsidR="00604324">
        <w:br/>
      </w:r>
    </w:p>
    <w:p w14:paraId="177173BD" w14:textId="77777777" w:rsidR="00604324" w:rsidRDefault="00604324" w:rsidP="00604324"/>
    <w:p w14:paraId="08DFD1FB" w14:textId="77777777" w:rsidR="00604324" w:rsidRDefault="00604324" w:rsidP="00604324"/>
    <w:p w14:paraId="1314EF5D" w14:textId="77777777" w:rsidR="00604324" w:rsidRDefault="00604324" w:rsidP="00604324">
      <w:r w:rsidRPr="00604324">
        <w:rPr>
          <w:b/>
          <w:bCs/>
          <w:u w:val="single"/>
        </w:rPr>
        <w:lastRenderedPageBreak/>
        <w:t>This is the output from the 9.2 assignment -</w:t>
      </w:r>
      <w:r>
        <w:t xml:space="preserve"> </w:t>
      </w:r>
      <w:r>
        <w:br/>
      </w:r>
      <w:r w:rsidRPr="00604324">
        <w:rPr>
          <w:b/>
          <w:bCs/>
          <w:u w:val="single"/>
        </w:rPr>
        <w:t>(results were too big to screenshot)</w:t>
      </w:r>
    </w:p>
    <w:p w14:paraId="14C22029" w14:textId="1C841B38" w:rsidR="00604324" w:rsidRDefault="00604324" w:rsidP="00604324">
      <w:r>
        <w:br/>
      </w:r>
      <w:r>
        <w:t>PS C:\Users\colko&gt; &amp; C:/Users/colko/AppData/Local/Microsoft/WindowsApps/python3.12.exe "c:/Users/colko/Directories/CSD/csd-325/module-9/9.2 Assignment.py"</w:t>
      </w:r>
    </w:p>
    <w:p w14:paraId="7658700D" w14:textId="77777777" w:rsidR="00604324" w:rsidRDefault="00604324" w:rsidP="00604324">
      <w:r>
        <w:t>Connection test result:</w:t>
      </w:r>
    </w:p>
    <w:p w14:paraId="39CF948A" w14:textId="77777777" w:rsidR="00604324" w:rsidRDefault="00604324" w:rsidP="00604324">
      <w:r>
        <w:t>Status Code: 200</w:t>
      </w:r>
    </w:p>
    <w:p w14:paraId="6B8248AC" w14:textId="77777777" w:rsidR="00604324" w:rsidRDefault="00604324" w:rsidP="00604324">
      <w:r>
        <w:t>Connection successful: True</w:t>
      </w:r>
    </w:p>
    <w:p w14:paraId="002AE6D3" w14:textId="77777777" w:rsidR="00604324" w:rsidRDefault="00604324" w:rsidP="00604324"/>
    <w:p w14:paraId="08E5D558" w14:textId="77777777" w:rsidR="00604324" w:rsidRDefault="00604324" w:rsidP="00604324">
      <w:r>
        <w:t>Raw response:</w:t>
      </w:r>
    </w:p>
    <w:p w14:paraId="74363648" w14:textId="77777777" w:rsidR="00604324" w:rsidRDefault="00604324" w:rsidP="00604324">
      <w:r>
        <w:t>{"url":"https://anapioficeandfire.com/api/houses/378","name":"House Targaryen of King's Landing","region":"The Crownlands","coatOfArms":"Sable, a dragon thrice-headed gules","words":"Fire and Blood","titles":["King of the Andals, the Rhoynar and the First Men","Lord of the Seven Kingdoms","Prince of Summerhall"],"seats":["Red Keep (formerly)","Summerhall (formerly)"],"currentLord":"https://anapioficeandfire.com/api/characters/1303","heir":"","overlord":"","founded":"House Targaryen: &gt;114 BCHouse Targaryen of King's Landing:1 AC","founder":"","diedOut":"","ancestralWeapons":["Blackfyre","Dark Sister"],"cadetBranches":["https://anapioficeandfire.com/api/houses/23"],"swornMembers":["https://anapioficeandfire.com/api/characters/33","https://anapioficeandfire.com/api/characters/42","https://anapioficeandfire.com/api/characters/43","https://anapioficeandfire.com/api/characters/44","https://anapioficeandfire.com/api/characters/45","https://anapioficeandfire.com/api/characters/48","https://anapioficeandfire.com/api/characters/49","https://anapioficeandfire.com/api/characters/55","https://anapioficeandfire.com/api/characters/58","https://anapioficeandfire.com/api/characters/59","https://anapioficeandfire.com/api/characters/76","https://anapioficeandfire.com/api/characters/91","https://anapioficeandfire.com/api/characters/93","https://anapioficeandfire.com/api/characters/109","https://anapioficeandfire.com/api/characters/110","https://anapioficeandfire.com/api/characters/154","https://anapioficeandfire.com/api/characters/155","https://anapioficeandfire.com/api/characters/156","https://anapioficeandfire.com/api/characters/157","https://anapioficeandfire.com/api/characters/161","https://anapioficeandfire.com/api/characters/168","https://anapioficeandfire.com/api/characters/169","https://anapioficeandfire.com/api/characters/195","https://anapioficeandfire.com/api/characters/239","https://anapioficeandfire.com/api/characters/265","https://anapioficeandfire.com/api/characters/266","https://anapioficeandfire.com/api/characters/269","https://anapioficeandfire.com/api/characters/270","https://anapioficeandfire.com/api/characters/271","https://anapioficeandfire.com/api/characters/272","https://anapioficeandfire.com/api/characters/275","https://anapioficeandfire.com/api/characters/276","https://anapioficeandfire.com/api/characters/330","https://anapioficeandfire.com/api/characters/334","https://anapioficeandfire.com/api/characters/361","https://anapioficeandfire.com/api/characters/488","https://anapioficeandfire.com/api/characters/546","https://anapioficeandfire.com/api/characters/560","https://anapioficeandfire.com/api/characters/576","https://anapioficeandfire.com/api/characters/610","https://anapioficeandfire.com/api/characters/611","https://anapioficeandfire.com/api/characters/696","https://anapioficeandfire.com/api/characters/709","https://anapioficeandfire.com/api/characters/729","htt</w:t>
      </w:r>
      <w:r>
        <w:lastRenderedPageBreak/>
        <w:t>ps://anapioficeandfire.com/api/characters/759","https://anapioficeandfire.com/api/characters/767","https://anapioficeandfire.com/api/characters/779","https://anapioficeandfire.com/api/characters/797","https://anapioficeandfire.com/api/characters/865","https://anapioficeandfire.com/api/characters/867","https://anapioficeandfire.com/api/characters/868","https://anapioficeandfire.com/api/characters/869","https://anapioficeandfire.com/api/characters/870","https://anapioficeandfire.com/api/characters/871","https://anapioficeandfire.com/api/characters/872","https://anapioficeandfire.com/api/characters/873","https://anapioficeandfire.com/api/characters/874","https://anapioficeandfire.com/api/characters/875","https://anapioficeandfire.com/api/characters/876","https://anapioficeandfire.com/api/characters/951","https://anapioficeandfire.com/api/characters/971","https://anapioficeandfire.com/api/characters/1067","https://anapioficeandfire.com/api/characters/1070","https://anapioficeandfire.com/api/characters/1079","https://anapioficeandfire.com/api/characters/1114","https://anapioficeandfire.com/api/characters/1142","https://anapioficeandfire.com/api/characters/1205","https://anapioficeandfire.com/api/characters/1242","https://anapioficeandfire.com/api/characters/1302","https://anapioficeandfire.com/api/characters/1303","https://anapioficeandfire.com/api/characters/1340","https://anapioficeandfire.com/api/characters/1358","https://anapioficeandfire.com/api/characters/1445","https://anapioficeandfire.com/api/characters/1450","https://anapioficeandfire.com/api/characters/1469","https://anapioficeandfire.com/api/characters/1520","https://anapioficeandfire.com/api/characters/1523","https://anapioficeandfire.com/api/characters/1527","https://anapioficeandfire.com/api/characters/1528","https://anapioficeandfire.com/api/characters/1548","https://anapioficeandfire.com/api/characters/1549","https://anapioficeandfire.com/api/characters/1560","https://anapioficeandfire.com/api/characters/1589","https://anapioficeandfire.com/api/characters/1608","https://anapioficeandfire.com/api/characters/1709","https://anapioficeandfire.com/api/characters/1739","https://anapioficeandfire.com/api/characters/1826","https://anapioficeandfire.com/api/characters/1856","https://anapioficeandfire.com/api/characters/1867","https://anapioficeandfire.com/api/characters/1872","https://anapioficeandfire.com/api/characters/1873","https://anapioficeandfire.com/api/characters/1874","https://anapioficeandfire.com/api/characters/1897","https://anapioficeandfire.com/api/characters/1944","https://anapioficeandfire.com/api/characters/1948","https://anapioficeandfire.com/api/characters/1978","https://anapioficeandfire.com/api/characters/1981","https://anapioficeandfire.com/api/characters/2071","https://anapioficeandfire.com/api/characters/2086","https://anapioficeandfire.com/api/characters/2124","https://anapioficeandfire.com/api/characters/2128"]}</w:t>
      </w:r>
    </w:p>
    <w:p w14:paraId="5ECD61E7" w14:textId="77777777" w:rsidR="00604324" w:rsidRDefault="00604324" w:rsidP="00604324"/>
    <w:p w14:paraId="0831D248" w14:textId="77777777" w:rsidR="00604324" w:rsidRDefault="00604324" w:rsidP="00604324">
      <w:r>
        <w:t>Formatted response:</w:t>
      </w:r>
    </w:p>
    <w:p w14:paraId="7A5CD531" w14:textId="77777777" w:rsidR="00604324" w:rsidRDefault="00604324" w:rsidP="00604324">
      <w:r>
        <w:t>{</w:t>
      </w:r>
    </w:p>
    <w:p w14:paraId="566BAC1D" w14:textId="77777777" w:rsidR="00604324" w:rsidRDefault="00604324" w:rsidP="00604324">
      <w:r>
        <w:t xml:space="preserve">    "ancestralWeapons": [</w:t>
      </w:r>
    </w:p>
    <w:p w14:paraId="7BB6C35A" w14:textId="77777777" w:rsidR="00604324" w:rsidRDefault="00604324" w:rsidP="00604324">
      <w:r>
        <w:t xml:space="preserve">        "Blackfyre",</w:t>
      </w:r>
    </w:p>
    <w:p w14:paraId="2D714656" w14:textId="77777777" w:rsidR="00604324" w:rsidRDefault="00604324" w:rsidP="00604324">
      <w:r>
        <w:t xml:space="preserve">        "Dark Sister"</w:t>
      </w:r>
    </w:p>
    <w:p w14:paraId="6DA427C8" w14:textId="77777777" w:rsidR="00604324" w:rsidRPr="00604324" w:rsidRDefault="00604324" w:rsidP="00604324">
      <w:r>
        <w:t xml:space="preserve">    </w:t>
      </w:r>
      <w:r w:rsidRPr="00604324">
        <w:t>],</w:t>
      </w:r>
    </w:p>
    <w:p w14:paraId="4D971BFE" w14:textId="77777777" w:rsidR="00604324" w:rsidRPr="00604324" w:rsidRDefault="00604324" w:rsidP="00604324">
      <w:r w:rsidRPr="00604324">
        <w:t xml:space="preserve">    "cadetBranches": [</w:t>
      </w:r>
    </w:p>
    <w:p w14:paraId="3919AE53" w14:textId="77777777" w:rsidR="00604324" w:rsidRPr="00604324" w:rsidRDefault="00604324" w:rsidP="00604324">
      <w:pPr>
        <w:rPr>
          <w:lang w:val="fr-FR"/>
        </w:rPr>
      </w:pPr>
      <w:r w:rsidRPr="00604324">
        <w:t xml:space="preserve">        "h</w:t>
      </w:r>
      <w:r w:rsidRPr="00604324">
        <w:rPr>
          <w:lang w:val="fr-FR"/>
        </w:rPr>
        <w:t>ttps://anapioficeandfire.com/api/houses/23"</w:t>
      </w:r>
    </w:p>
    <w:p w14:paraId="294171D5" w14:textId="77777777" w:rsidR="00604324" w:rsidRDefault="00604324" w:rsidP="00604324">
      <w:r w:rsidRPr="00604324">
        <w:rPr>
          <w:lang w:val="fr-FR"/>
        </w:rPr>
        <w:lastRenderedPageBreak/>
        <w:t xml:space="preserve">    </w:t>
      </w:r>
      <w:r>
        <w:t>],</w:t>
      </w:r>
    </w:p>
    <w:p w14:paraId="4EB8BD63" w14:textId="77777777" w:rsidR="00604324" w:rsidRDefault="00604324" w:rsidP="00604324">
      <w:r>
        <w:t xml:space="preserve">    "coatOfArms": "Sable, a dragon thrice-headed gules",</w:t>
      </w:r>
    </w:p>
    <w:p w14:paraId="204663F8" w14:textId="77777777" w:rsidR="00604324" w:rsidRDefault="00604324" w:rsidP="00604324">
      <w:r>
        <w:t xml:space="preserve">    "currentLord": "https://anapioficeandfire.com/api/characters/1303",</w:t>
      </w:r>
    </w:p>
    <w:p w14:paraId="4775F53D" w14:textId="77777777" w:rsidR="00604324" w:rsidRDefault="00604324" w:rsidP="00604324">
      <w:r>
        <w:t xml:space="preserve">    "diedOut": "",</w:t>
      </w:r>
    </w:p>
    <w:p w14:paraId="134DFE54" w14:textId="77777777" w:rsidR="00604324" w:rsidRDefault="00604324" w:rsidP="00604324">
      <w:r>
        <w:t xml:space="preserve">    "founded": "House Targaryen: &gt;114 BCHouse Targaryen of King's Landing:1 AC",</w:t>
      </w:r>
    </w:p>
    <w:p w14:paraId="322295D6" w14:textId="77777777" w:rsidR="00604324" w:rsidRDefault="00604324" w:rsidP="00604324">
      <w:r>
        <w:t xml:space="preserve">    "founder": "",</w:t>
      </w:r>
    </w:p>
    <w:p w14:paraId="73DB0ADB" w14:textId="77777777" w:rsidR="00604324" w:rsidRDefault="00604324" w:rsidP="00604324">
      <w:r>
        <w:t xml:space="preserve">    "heir": "",</w:t>
      </w:r>
    </w:p>
    <w:p w14:paraId="353C64C7" w14:textId="77777777" w:rsidR="00604324" w:rsidRDefault="00604324" w:rsidP="00604324">
      <w:r>
        <w:t xml:space="preserve">    "name": "House Targaryen of King's Landing",</w:t>
      </w:r>
    </w:p>
    <w:p w14:paraId="68F2EB73" w14:textId="77777777" w:rsidR="00604324" w:rsidRDefault="00604324" w:rsidP="00604324">
      <w:r>
        <w:t xml:space="preserve">    "overlord": "",</w:t>
      </w:r>
    </w:p>
    <w:p w14:paraId="4A3F8DB8" w14:textId="77777777" w:rsidR="00604324" w:rsidRDefault="00604324" w:rsidP="00604324">
      <w:r>
        <w:t xml:space="preserve">    "region": "The Crownlands",</w:t>
      </w:r>
    </w:p>
    <w:p w14:paraId="032C97C0" w14:textId="77777777" w:rsidR="00604324" w:rsidRDefault="00604324" w:rsidP="00604324">
      <w:r>
        <w:t xml:space="preserve">    "seats": [</w:t>
      </w:r>
    </w:p>
    <w:p w14:paraId="60C6544D" w14:textId="77777777" w:rsidR="00604324" w:rsidRDefault="00604324" w:rsidP="00604324">
      <w:r>
        <w:t xml:space="preserve">        "Red Keep (formerly)",</w:t>
      </w:r>
    </w:p>
    <w:p w14:paraId="339CE69E" w14:textId="77777777" w:rsidR="00604324" w:rsidRDefault="00604324" w:rsidP="00604324">
      <w:r>
        <w:t xml:space="preserve">        "Summerhall (formerly)"</w:t>
      </w:r>
    </w:p>
    <w:p w14:paraId="2548014F" w14:textId="77777777" w:rsidR="00604324" w:rsidRDefault="00604324" w:rsidP="00604324">
      <w:r>
        <w:t xml:space="preserve">    ],</w:t>
      </w:r>
    </w:p>
    <w:p w14:paraId="5666F93B" w14:textId="77777777" w:rsidR="00604324" w:rsidRDefault="00604324" w:rsidP="00604324">
      <w:r>
        <w:t xml:space="preserve">    "swornMembers": [</w:t>
      </w:r>
    </w:p>
    <w:p w14:paraId="47743BDA" w14:textId="77777777" w:rsidR="00604324" w:rsidRDefault="00604324" w:rsidP="00604324">
      <w:r>
        <w:t xml:space="preserve">        "https://anapioficeandfire.com/api/characters/33",</w:t>
      </w:r>
    </w:p>
    <w:p w14:paraId="5128F7DB" w14:textId="77777777" w:rsidR="00604324" w:rsidRDefault="00604324" w:rsidP="00604324">
      <w:r>
        <w:t xml:space="preserve">        "https://anapioficeandfire.com/api/characters/42",</w:t>
      </w:r>
    </w:p>
    <w:p w14:paraId="2BB96859" w14:textId="77777777" w:rsidR="00604324" w:rsidRDefault="00604324" w:rsidP="00604324">
      <w:r>
        <w:t xml:space="preserve">        "https://anapioficeandfire.com/api/characters/43",</w:t>
      </w:r>
    </w:p>
    <w:p w14:paraId="02E4E55E" w14:textId="77777777" w:rsidR="00604324" w:rsidRDefault="00604324" w:rsidP="00604324">
      <w:r>
        <w:t xml:space="preserve">        "https://anapioficeandfire.com/api/characters/44",</w:t>
      </w:r>
    </w:p>
    <w:p w14:paraId="2240021F" w14:textId="77777777" w:rsidR="00604324" w:rsidRDefault="00604324" w:rsidP="00604324">
      <w:r>
        <w:t xml:space="preserve">        "https://anapioficeandfire.com/api/characters/45",</w:t>
      </w:r>
    </w:p>
    <w:p w14:paraId="0C9E10DF" w14:textId="77777777" w:rsidR="00604324" w:rsidRDefault="00604324" w:rsidP="00604324">
      <w:r>
        <w:t xml:space="preserve">        "https://anapioficeandfire.com/api/characters/48",</w:t>
      </w:r>
    </w:p>
    <w:p w14:paraId="26F9E892" w14:textId="77777777" w:rsidR="00604324" w:rsidRDefault="00604324" w:rsidP="00604324">
      <w:r>
        <w:t xml:space="preserve">        "https://anapioficeandfire.com/api/characters/49",</w:t>
      </w:r>
    </w:p>
    <w:p w14:paraId="5C5BED4C" w14:textId="77777777" w:rsidR="00604324" w:rsidRDefault="00604324" w:rsidP="00604324">
      <w:r>
        <w:t xml:space="preserve">        "https://anapioficeandfire.com/api/characters/55",</w:t>
      </w:r>
    </w:p>
    <w:p w14:paraId="4DAB68A8" w14:textId="77777777" w:rsidR="00604324" w:rsidRDefault="00604324" w:rsidP="00604324">
      <w:r>
        <w:t xml:space="preserve">        "https://anapioficeandfire.com/api/characters/58",</w:t>
      </w:r>
    </w:p>
    <w:p w14:paraId="43DACC06" w14:textId="77777777" w:rsidR="00604324" w:rsidRDefault="00604324" w:rsidP="00604324">
      <w:r>
        <w:t xml:space="preserve">        "https://anapioficeandfire.com/api/characters/59",</w:t>
      </w:r>
    </w:p>
    <w:p w14:paraId="3BD1D799" w14:textId="77777777" w:rsidR="00604324" w:rsidRDefault="00604324" w:rsidP="00604324">
      <w:r>
        <w:t xml:space="preserve">        "https://anapioficeandfire.com/api/characters/76",</w:t>
      </w:r>
    </w:p>
    <w:p w14:paraId="7C48E51D" w14:textId="77777777" w:rsidR="00604324" w:rsidRDefault="00604324" w:rsidP="00604324">
      <w:r>
        <w:t xml:space="preserve">        "https://anapioficeandfire.com/api/characters/91",</w:t>
      </w:r>
    </w:p>
    <w:p w14:paraId="138A9641" w14:textId="77777777" w:rsidR="00604324" w:rsidRDefault="00604324" w:rsidP="00604324">
      <w:r>
        <w:t xml:space="preserve">        "https://anapioficeandfire.com/api/characters/93",</w:t>
      </w:r>
    </w:p>
    <w:p w14:paraId="46B2F3E2" w14:textId="77777777" w:rsidR="00604324" w:rsidRDefault="00604324" w:rsidP="00604324">
      <w:r>
        <w:t xml:space="preserve">        "https://anapioficeandfire.com/api/characters/109",</w:t>
      </w:r>
    </w:p>
    <w:p w14:paraId="5A430EC0" w14:textId="77777777" w:rsidR="00604324" w:rsidRDefault="00604324" w:rsidP="00604324">
      <w:r>
        <w:lastRenderedPageBreak/>
        <w:t xml:space="preserve">        "https://anapioficeandfire.com/api/characters/110",</w:t>
      </w:r>
    </w:p>
    <w:p w14:paraId="5999B9EF" w14:textId="77777777" w:rsidR="00604324" w:rsidRDefault="00604324" w:rsidP="00604324">
      <w:r>
        <w:t xml:space="preserve">        "https://anapioficeandfire.com/api/characters/154",</w:t>
      </w:r>
    </w:p>
    <w:p w14:paraId="797EEC06" w14:textId="77777777" w:rsidR="00604324" w:rsidRDefault="00604324" w:rsidP="00604324">
      <w:r>
        <w:t xml:space="preserve">        "https://anapioficeandfire.com/api/characters/155",</w:t>
      </w:r>
    </w:p>
    <w:p w14:paraId="15319918" w14:textId="77777777" w:rsidR="00604324" w:rsidRDefault="00604324" w:rsidP="00604324">
      <w:r>
        <w:t xml:space="preserve">        "https://anapioficeandfire.com/api/characters/156",</w:t>
      </w:r>
    </w:p>
    <w:p w14:paraId="2ACAEB63" w14:textId="77777777" w:rsidR="00604324" w:rsidRDefault="00604324" w:rsidP="00604324">
      <w:r>
        <w:t xml:space="preserve">        "https://anapioficeandfire.com/api/characters/157",</w:t>
      </w:r>
    </w:p>
    <w:p w14:paraId="45B4FB3F" w14:textId="77777777" w:rsidR="00604324" w:rsidRDefault="00604324" w:rsidP="00604324">
      <w:r>
        <w:t xml:space="preserve">        "https://anapioficeandfire.com/api/characters/161",</w:t>
      </w:r>
    </w:p>
    <w:p w14:paraId="4B178843" w14:textId="77777777" w:rsidR="00604324" w:rsidRDefault="00604324" w:rsidP="00604324">
      <w:r>
        <w:t xml:space="preserve">        "https://anapioficeandfire.com/api/characters/168",</w:t>
      </w:r>
    </w:p>
    <w:p w14:paraId="60D34D27" w14:textId="77777777" w:rsidR="00604324" w:rsidRDefault="00604324" w:rsidP="00604324">
      <w:r>
        <w:t xml:space="preserve">        "https://anapioficeandfire.com/api/characters/169",</w:t>
      </w:r>
    </w:p>
    <w:p w14:paraId="2543B0B4" w14:textId="77777777" w:rsidR="00604324" w:rsidRDefault="00604324" w:rsidP="00604324">
      <w:r>
        <w:t xml:space="preserve">        "https://anapioficeandfire.com/api/characters/195",</w:t>
      </w:r>
    </w:p>
    <w:p w14:paraId="30DEB392" w14:textId="77777777" w:rsidR="00604324" w:rsidRDefault="00604324" w:rsidP="00604324">
      <w:r>
        <w:t xml:space="preserve">        "https://anapioficeandfire.com/api/characters/239",</w:t>
      </w:r>
    </w:p>
    <w:p w14:paraId="6A9BBB22" w14:textId="77777777" w:rsidR="00604324" w:rsidRDefault="00604324" w:rsidP="00604324">
      <w:r>
        <w:t xml:space="preserve">        "https://anapioficeandfire.com/api/characters/265",</w:t>
      </w:r>
    </w:p>
    <w:p w14:paraId="7366F20C" w14:textId="77777777" w:rsidR="00604324" w:rsidRDefault="00604324" w:rsidP="00604324">
      <w:r>
        <w:t xml:space="preserve">        "https://anapioficeandfire.com/api/characters/266",</w:t>
      </w:r>
    </w:p>
    <w:p w14:paraId="4F60A960" w14:textId="77777777" w:rsidR="00604324" w:rsidRDefault="00604324" w:rsidP="00604324">
      <w:r>
        <w:t xml:space="preserve">        "https://anapioficeandfire.com/api/characters/269",</w:t>
      </w:r>
    </w:p>
    <w:p w14:paraId="4A4E9AD2" w14:textId="77777777" w:rsidR="00604324" w:rsidRDefault="00604324" w:rsidP="00604324">
      <w:r>
        <w:t xml:space="preserve">        "https://anapioficeandfire.com/api/characters/270",</w:t>
      </w:r>
    </w:p>
    <w:p w14:paraId="4496470D" w14:textId="77777777" w:rsidR="00604324" w:rsidRDefault="00604324" w:rsidP="00604324">
      <w:r>
        <w:t xml:space="preserve">        "https://anapioficeandfire.com/api/characters/271",</w:t>
      </w:r>
    </w:p>
    <w:p w14:paraId="5430929E" w14:textId="77777777" w:rsidR="00604324" w:rsidRDefault="00604324" w:rsidP="00604324">
      <w:r>
        <w:t xml:space="preserve">        "https://anapioficeandfire.com/api/characters/272",</w:t>
      </w:r>
    </w:p>
    <w:p w14:paraId="66758985" w14:textId="77777777" w:rsidR="00604324" w:rsidRDefault="00604324" w:rsidP="00604324">
      <w:r>
        <w:t xml:space="preserve">        "https://anapioficeandfire.com/api/characters/275",</w:t>
      </w:r>
    </w:p>
    <w:p w14:paraId="46299027" w14:textId="77777777" w:rsidR="00604324" w:rsidRDefault="00604324" w:rsidP="00604324">
      <w:r>
        <w:t xml:space="preserve">        "https://anapioficeandfire.com/api/characters/276",</w:t>
      </w:r>
    </w:p>
    <w:p w14:paraId="438C0408" w14:textId="77777777" w:rsidR="00604324" w:rsidRDefault="00604324" w:rsidP="00604324">
      <w:r>
        <w:t xml:space="preserve">        "https://anapioficeandfire.com/api/characters/330",</w:t>
      </w:r>
    </w:p>
    <w:p w14:paraId="6D8374E7" w14:textId="77777777" w:rsidR="00604324" w:rsidRDefault="00604324" w:rsidP="00604324">
      <w:r>
        <w:t xml:space="preserve">        "https://anapioficeandfire.com/api/characters/334",</w:t>
      </w:r>
    </w:p>
    <w:p w14:paraId="6728C57D" w14:textId="77777777" w:rsidR="00604324" w:rsidRDefault="00604324" w:rsidP="00604324">
      <w:r>
        <w:t xml:space="preserve">        "https://anapioficeandfire.com/api/characters/361",</w:t>
      </w:r>
    </w:p>
    <w:p w14:paraId="222D4B1E" w14:textId="77777777" w:rsidR="00604324" w:rsidRDefault="00604324" w:rsidP="00604324">
      <w:r>
        <w:t xml:space="preserve">        "https://anapioficeandfire.com/api/characters/488",</w:t>
      </w:r>
    </w:p>
    <w:p w14:paraId="3EA7774B" w14:textId="77777777" w:rsidR="00604324" w:rsidRDefault="00604324" w:rsidP="00604324">
      <w:r>
        <w:t xml:space="preserve">        "https://anapioficeandfire.com/api/characters/546",</w:t>
      </w:r>
    </w:p>
    <w:p w14:paraId="39985755" w14:textId="77777777" w:rsidR="00604324" w:rsidRDefault="00604324" w:rsidP="00604324">
      <w:r>
        <w:t xml:space="preserve">        "https://anapioficeandfire.com/api/characters/560",</w:t>
      </w:r>
    </w:p>
    <w:p w14:paraId="245B1E9D" w14:textId="77777777" w:rsidR="00604324" w:rsidRDefault="00604324" w:rsidP="00604324">
      <w:r>
        <w:t xml:space="preserve">        "https://anapioficeandfire.com/api/characters/576",</w:t>
      </w:r>
    </w:p>
    <w:p w14:paraId="56B2327E" w14:textId="77777777" w:rsidR="00604324" w:rsidRDefault="00604324" w:rsidP="00604324">
      <w:r>
        <w:t xml:space="preserve">        "https://anapioficeandfire.com/api/characters/610",</w:t>
      </w:r>
    </w:p>
    <w:p w14:paraId="0D47F43A" w14:textId="77777777" w:rsidR="00604324" w:rsidRDefault="00604324" w:rsidP="00604324">
      <w:r>
        <w:t xml:space="preserve">        "https://anapioficeandfire.com/api/characters/611",</w:t>
      </w:r>
    </w:p>
    <w:p w14:paraId="1C71107E" w14:textId="77777777" w:rsidR="00604324" w:rsidRDefault="00604324" w:rsidP="00604324">
      <w:r>
        <w:t xml:space="preserve">        "https://anapioficeandfire.com/api/characters/696",</w:t>
      </w:r>
    </w:p>
    <w:p w14:paraId="389266D3" w14:textId="77777777" w:rsidR="00604324" w:rsidRDefault="00604324" w:rsidP="00604324">
      <w:r>
        <w:t xml:space="preserve">        "https://anapioficeandfire.com/api/characters/709",</w:t>
      </w:r>
    </w:p>
    <w:p w14:paraId="637F7734" w14:textId="77777777" w:rsidR="00604324" w:rsidRDefault="00604324" w:rsidP="00604324">
      <w:r>
        <w:lastRenderedPageBreak/>
        <w:t xml:space="preserve">        "https://anapioficeandfire.com/api/characters/729",</w:t>
      </w:r>
    </w:p>
    <w:p w14:paraId="2C0CFBD4" w14:textId="77777777" w:rsidR="00604324" w:rsidRDefault="00604324" w:rsidP="00604324">
      <w:r>
        <w:t xml:space="preserve">        "https://anapioficeandfire.com/api/characters/759",</w:t>
      </w:r>
    </w:p>
    <w:p w14:paraId="0925CA1D" w14:textId="77777777" w:rsidR="00604324" w:rsidRDefault="00604324" w:rsidP="00604324">
      <w:r>
        <w:t xml:space="preserve">        "https://anapioficeandfire.com/api/characters/767",</w:t>
      </w:r>
    </w:p>
    <w:p w14:paraId="09C762B3" w14:textId="77777777" w:rsidR="00604324" w:rsidRDefault="00604324" w:rsidP="00604324">
      <w:r>
        <w:t xml:space="preserve">        "https://anapioficeandfire.com/api/characters/779",</w:t>
      </w:r>
    </w:p>
    <w:p w14:paraId="41222E4A" w14:textId="77777777" w:rsidR="00604324" w:rsidRDefault="00604324" w:rsidP="00604324">
      <w:r>
        <w:t xml:space="preserve">        "https://anapioficeandfire.com/api/characters/797",</w:t>
      </w:r>
    </w:p>
    <w:p w14:paraId="5756AEBD" w14:textId="77777777" w:rsidR="00604324" w:rsidRDefault="00604324" w:rsidP="00604324">
      <w:r>
        <w:t xml:space="preserve">        "https://anapioficeandfire.com/api/characters/865",</w:t>
      </w:r>
    </w:p>
    <w:p w14:paraId="337A6B0B" w14:textId="77777777" w:rsidR="00604324" w:rsidRDefault="00604324" w:rsidP="00604324">
      <w:r>
        <w:t xml:space="preserve">        "https://anapioficeandfire.com/api/characters/867",</w:t>
      </w:r>
    </w:p>
    <w:p w14:paraId="7A694B6D" w14:textId="77777777" w:rsidR="00604324" w:rsidRDefault="00604324" w:rsidP="00604324">
      <w:r>
        <w:t xml:space="preserve">        "https://anapioficeandfire.com/api/characters/868",</w:t>
      </w:r>
    </w:p>
    <w:p w14:paraId="347F8AE9" w14:textId="77777777" w:rsidR="00604324" w:rsidRDefault="00604324" w:rsidP="00604324">
      <w:r>
        <w:t xml:space="preserve">        "https://anapioficeandfire.com/api/characters/869",</w:t>
      </w:r>
    </w:p>
    <w:p w14:paraId="1C00DF4B" w14:textId="77777777" w:rsidR="00604324" w:rsidRDefault="00604324" w:rsidP="00604324">
      <w:r>
        <w:t xml:space="preserve">        "https://anapioficeandfire.com/api/characters/870",</w:t>
      </w:r>
    </w:p>
    <w:p w14:paraId="68830122" w14:textId="77777777" w:rsidR="00604324" w:rsidRDefault="00604324" w:rsidP="00604324">
      <w:r>
        <w:t xml:space="preserve">        "https://anapioficeandfire.com/api/characters/871",</w:t>
      </w:r>
    </w:p>
    <w:p w14:paraId="04CF5ABC" w14:textId="77777777" w:rsidR="00604324" w:rsidRDefault="00604324" w:rsidP="00604324">
      <w:r>
        <w:t xml:space="preserve">        "https://anapioficeandfire.com/api/characters/872",</w:t>
      </w:r>
    </w:p>
    <w:p w14:paraId="21D8888F" w14:textId="77777777" w:rsidR="00604324" w:rsidRDefault="00604324" w:rsidP="00604324">
      <w:r>
        <w:t xml:space="preserve">        "https://anapioficeandfire.com/api/characters/873",</w:t>
      </w:r>
    </w:p>
    <w:p w14:paraId="0AFB9A83" w14:textId="77777777" w:rsidR="00604324" w:rsidRDefault="00604324" w:rsidP="00604324">
      <w:r>
        <w:t xml:space="preserve">        "https://anapioficeandfire.com/api/characters/874",</w:t>
      </w:r>
    </w:p>
    <w:p w14:paraId="71634EC8" w14:textId="77777777" w:rsidR="00604324" w:rsidRDefault="00604324" w:rsidP="00604324">
      <w:r>
        <w:t xml:space="preserve">        "https://anapioficeandfire.com/api/characters/875",</w:t>
      </w:r>
    </w:p>
    <w:p w14:paraId="09D23B88" w14:textId="77777777" w:rsidR="00604324" w:rsidRDefault="00604324" w:rsidP="00604324">
      <w:r>
        <w:t xml:space="preserve">        "https://anapioficeandfire.com/api/characters/876",</w:t>
      </w:r>
    </w:p>
    <w:p w14:paraId="61428108" w14:textId="77777777" w:rsidR="00604324" w:rsidRDefault="00604324" w:rsidP="00604324">
      <w:r>
        <w:t xml:space="preserve">        "https://anapioficeandfire.com/api/characters/951",</w:t>
      </w:r>
    </w:p>
    <w:p w14:paraId="4F5D0BB0" w14:textId="77777777" w:rsidR="00604324" w:rsidRDefault="00604324" w:rsidP="00604324">
      <w:r>
        <w:t xml:space="preserve">        "https://anapioficeandfire.com/api/characters/971",</w:t>
      </w:r>
    </w:p>
    <w:p w14:paraId="3F963B79" w14:textId="77777777" w:rsidR="00604324" w:rsidRDefault="00604324" w:rsidP="00604324">
      <w:r>
        <w:t xml:space="preserve">        "https://anapioficeandfire.com/api/characters/1067",</w:t>
      </w:r>
    </w:p>
    <w:p w14:paraId="01747750" w14:textId="77777777" w:rsidR="00604324" w:rsidRDefault="00604324" w:rsidP="00604324">
      <w:r>
        <w:t xml:space="preserve">        "https://anapioficeandfire.com/api/characters/1070",</w:t>
      </w:r>
    </w:p>
    <w:p w14:paraId="6C11F02E" w14:textId="77777777" w:rsidR="00604324" w:rsidRDefault="00604324" w:rsidP="00604324">
      <w:r>
        <w:t xml:space="preserve">        "https://anapioficeandfire.com/api/characters/1079",</w:t>
      </w:r>
    </w:p>
    <w:p w14:paraId="073816CB" w14:textId="77777777" w:rsidR="00604324" w:rsidRDefault="00604324" w:rsidP="00604324">
      <w:r>
        <w:t xml:space="preserve">        "https://anapioficeandfire.com/api/characters/1114",</w:t>
      </w:r>
    </w:p>
    <w:p w14:paraId="0DCF0EFD" w14:textId="77777777" w:rsidR="00604324" w:rsidRDefault="00604324" w:rsidP="00604324">
      <w:r>
        <w:t xml:space="preserve">        "https://anapioficeandfire.com/api/characters/1142",</w:t>
      </w:r>
    </w:p>
    <w:p w14:paraId="5B7EBDF3" w14:textId="77777777" w:rsidR="00604324" w:rsidRDefault="00604324" w:rsidP="00604324">
      <w:r>
        <w:t xml:space="preserve">        "https://anapioficeandfire.com/api/characters/1205",</w:t>
      </w:r>
    </w:p>
    <w:p w14:paraId="2849FC67" w14:textId="77777777" w:rsidR="00604324" w:rsidRDefault="00604324" w:rsidP="00604324">
      <w:r>
        <w:t xml:space="preserve">        "https://anapioficeandfire.com/api/characters/1242",</w:t>
      </w:r>
    </w:p>
    <w:p w14:paraId="3964CF30" w14:textId="77777777" w:rsidR="00604324" w:rsidRDefault="00604324" w:rsidP="00604324">
      <w:r>
        <w:t xml:space="preserve">        "https://anapioficeandfire.com/api/characters/1302",</w:t>
      </w:r>
    </w:p>
    <w:p w14:paraId="6B6D411F" w14:textId="77777777" w:rsidR="00604324" w:rsidRDefault="00604324" w:rsidP="00604324">
      <w:r>
        <w:t xml:space="preserve">        "https://anapioficeandfire.com/api/characters/1303",</w:t>
      </w:r>
    </w:p>
    <w:p w14:paraId="5968368D" w14:textId="77777777" w:rsidR="00604324" w:rsidRDefault="00604324" w:rsidP="00604324">
      <w:r>
        <w:t xml:space="preserve">        "https://anapioficeandfire.com/api/characters/1340",</w:t>
      </w:r>
    </w:p>
    <w:p w14:paraId="0E019578" w14:textId="77777777" w:rsidR="00604324" w:rsidRDefault="00604324" w:rsidP="00604324">
      <w:r>
        <w:t xml:space="preserve">        "https://anapioficeandfire.com/api/characters/1358",</w:t>
      </w:r>
    </w:p>
    <w:p w14:paraId="6DCFD2B1" w14:textId="77777777" w:rsidR="00604324" w:rsidRDefault="00604324" w:rsidP="00604324">
      <w:r>
        <w:lastRenderedPageBreak/>
        <w:t xml:space="preserve">        "https://anapioficeandfire.com/api/characters/1445",</w:t>
      </w:r>
    </w:p>
    <w:p w14:paraId="58D2AFAF" w14:textId="77777777" w:rsidR="00604324" w:rsidRDefault="00604324" w:rsidP="00604324">
      <w:r>
        <w:t xml:space="preserve">        "https://anapioficeandfire.com/api/characters/1450",</w:t>
      </w:r>
    </w:p>
    <w:p w14:paraId="25AAAF42" w14:textId="77777777" w:rsidR="00604324" w:rsidRDefault="00604324" w:rsidP="00604324">
      <w:r>
        <w:t xml:space="preserve">        "https://anapioficeandfire.com/api/characters/1469",</w:t>
      </w:r>
    </w:p>
    <w:p w14:paraId="201232EC" w14:textId="77777777" w:rsidR="00604324" w:rsidRDefault="00604324" w:rsidP="00604324">
      <w:r>
        <w:t xml:space="preserve">        "https://anapioficeandfire.com/api/characters/1520",</w:t>
      </w:r>
    </w:p>
    <w:p w14:paraId="75384732" w14:textId="77777777" w:rsidR="00604324" w:rsidRDefault="00604324" w:rsidP="00604324">
      <w:r>
        <w:t xml:space="preserve">        "https://anapioficeandfire.com/api/characters/1523",</w:t>
      </w:r>
    </w:p>
    <w:p w14:paraId="0B10439A" w14:textId="77777777" w:rsidR="00604324" w:rsidRDefault="00604324" w:rsidP="00604324">
      <w:r>
        <w:t xml:space="preserve">        "https://anapioficeandfire.com/api/characters/1527",</w:t>
      </w:r>
    </w:p>
    <w:p w14:paraId="09FE16EF" w14:textId="77777777" w:rsidR="00604324" w:rsidRDefault="00604324" w:rsidP="00604324">
      <w:r>
        <w:t xml:space="preserve">        "https://anapioficeandfire.com/api/characters/1528",</w:t>
      </w:r>
    </w:p>
    <w:p w14:paraId="73C273D6" w14:textId="77777777" w:rsidR="00604324" w:rsidRDefault="00604324" w:rsidP="00604324">
      <w:r>
        <w:t xml:space="preserve">        "https://anapioficeandfire.com/api/characters/1548",</w:t>
      </w:r>
    </w:p>
    <w:p w14:paraId="05E2CE9C" w14:textId="77777777" w:rsidR="00604324" w:rsidRDefault="00604324" w:rsidP="00604324">
      <w:r>
        <w:t xml:space="preserve">        "https://anapioficeandfire.com/api/characters/1549",</w:t>
      </w:r>
    </w:p>
    <w:p w14:paraId="691CDF81" w14:textId="77777777" w:rsidR="00604324" w:rsidRDefault="00604324" w:rsidP="00604324">
      <w:r>
        <w:t xml:space="preserve">        "https://anapioficeandfire.com/api/characters/1560",</w:t>
      </w:r>
    </w:p>
    <w:p w14:paraId="13B757D8" w14:textId="77777777" w:rsidR="00604324" w:rsidRDefault="00604324" w:rsidP="00604324">
      <w:r>
        <w:t xml:space="preserve">        "https://anapioficeandfire.com/api/characters/1589",</w:t>
      </w:r>
    </w:p>
    <w:p w14:paraId="7BB1B63B" w14:textId="77777777" w:rsidR="00604324" w:rsidRDefault="00604324" w:rsidP="00604324">
      <w:r>
        <w:t xml:space="preserve">        "https://anapioficeandfire.com/api/characters/1608",</w:t>
      </w:r>
    </w:p>
    <w:p w14:paraId="6BA9018C" w14:textId="77777777" w:rsidR="00604324" w:rsidRDefault="00604324" w:rsidP="00604324">
      <w:r>
        <w:t xml:space="preserve">        "https://anapioficeandfire.com/api/characters/1709",</w:t>
      </w:r>
    </w:p>
    <w:p w14:paraId="4DAD4B79" w14:textId="77777777" w:rsidR="00604324" w:rsidRDefault="00604324" w:rsidP="00604324">
      <w:r>
        <w:t xml:space="preserve">        "https://anapioficeandfire.com/api/characters/1739",</w:t>
      </w:r>
    </w:p>
    <w:p w14:paraId="0C35454A" w14:textId="77777777" w:rsidR="00604324" w:rsidRDefault="00604324" w:rsidP="00604324">
      <w:r>
        <w:t xml:space="preserve">        "https://anapioficeandfire.com/api/characters/1826",</w:t>
      </w:r>
    </w:p>
    <w:p w14:paraId="72AFE3AC" w14:textId="77777777" w:rsidR="00604324" w:rsidRDefault="00604324" w:rsidP="00604324">
      <w:r>
        <w:t xml:space="preserve">        "https://anapioficeandfire.com/api/characters/1856",</w:t>
      </w:r>
    </w:p>
    <w:p w14:paraId="60BE3BBD" w14:textId="77777777" w:rsidR="00604324" w:rsidRDefault="00604324" w:rsidP="00604324">
      <w:r>
        <w:t xml:space="preserve">        "https://anapioficeandfire.com/api/characters/1867",</w:t>
      </w:r>
    </w:p>
    <w:p w14:paraId="7D069E0B" w14:textId="77777777" w:rsidR="00604324" w:rsidRDefault="00604324" w:rsidP="00604324">
      <w:r>
        <w:t xml:space="preserve">        "https://anapioficeandfire.com/api/characters/1872",</w:t>
      </w:r>
    </w:p>
    <w:p w14:paraId="01EA0AC7" w14:textId="77777777" w:rsidR="00604324" w:rsidRDefault="00604324" w:rsidP="00604324">
      <w:r>
        <w:t xml:space="preserve">        "https://anapioficeandfire.com/api/characters/1873",</w:t>
      </w:r>
    </w:p>
    <w:p w14:paraId="0AAC34A9" w14:textId="77777777" w:rsidR="00604324" w:rsidRDefault="00604324" w:rsidP="00604324">
      <w:r>
        <w:t xml:space="preserve">        "https://anapioficeandfire.com/api/characters/1874",</w:t>
      </w:r>
    </w:p>
    <w:p w14:paraId="0B6CEC00" w14:textId="77777777" w:rsidR="00604324" w:rsidRDefault="00604324" w:rsidP="00604324">
      <w:r>
        <w:t xml:space="preserve">        "https://anapioficeandfire.com/api/characters/1897",</w:t>
      </w:r>
    </w:p>
    <w:p w14:paraId="6CA673BC" w14:textId="77777777" w:rsidR="00604324" w:rsidRDefault="00604324" w:rsidP="00604324">
      <w:r>
        <w:t xml:space="preserve">        "https://anapioficeandfire.com/api/characters/1944",</w:t>
      </w:r>
    </w:p>
    <w:p w14:paraId="48B2E9A3" w14:textId="77777777" w:rsidR="00604324" w:rsidRDefault="00604324" w:rsidP="00604324">
      <w:r>
        <w:t xml:space="preserve">        "https://anapioficeandfire.com/api/characters/1948",</w:t>
      </w:r>
    </w:p>
    <w:p w14:paraId="12B9EC35" w14:textId="77777777" w:rsidR="00604324" w:rsidRDefault="00604324" w:rsidP="00604324">
      <w:r>
        <w:t xml:space="preserve">        "https://anapioficeandfire.com/api/characters/1978",</w:t>
      </w:r>
    </w:p>
    <w:p w14:paraId="01A76681" w14:textId="77777777" w:rsidR="00604324" w:rsidRDefault="00604324" w:rsidP="00604324">
      <w:r>
        <w:t xml:space="preserve">        "https://anapioficeandfire.com/api/characters/1981",</w:t>
      </w:r>
    </w:p>
    <w:p w14:paraId="0E140DA7" w14:textId="77777777" w:rsidR="00604324" w:rsidRDefault="00604324" w:rsidP="00604324">
      <w:r>
        <w:t xml:space="preserve">        "https://anapioficeandfire.com/api/characters/2071",</w:t>
      </w:r>
    </w:p>
    <w:p w14:paraId="325C6848" w14:textId="77777777" w:rsidR="00604324" w:rsidRDefault="00604324" w:rsidP="00604324">
      <w:r>
        <w:t xml:space="preserve">        "https://anapioficeandfire.com/api/characters/2086",</w:t>
      </w:r>
    </w:p>
    <w:p w14:paraId="1E19625F" w14:textId="77777777" w:rsidR="00604324" w:rsidRDefault="00604324" w:rsidP="00604324">
      <w:r>
        <w:t xml:space="preserve">        "https://anapioficeandfire.com/api/characters/2124",</w:t>
      </w:r>
    </w:p>
    <w:p w14:paraId="4EDF87ED" w14:textId="77777777" w:rsidR="00604324" w:rsidRDefault="00604324" w:rsidP="00604324">
      <w:r>
        <w:t xml:space="preserve">        "https://anapioficeandfire.com/api/characters/2128"</w:t>
      </w:r>
    </w:p>
    <w:p w14:paraId="706E7423" w14:textId="77777777" w:rsidR="00604324" w:rsidRDefault="00604324" w:rsidP="00604324">
      <w:r>
        <w:lastRenderedPageBreak/>
        <w:t xml:space="preserve">    ],</w:t>
      </w:r>
    </w:p>
    <w:p w14:paraId="586A4D90" w14:textId="77777777" w:rsidR="00604324" w:rsidRDefault="00604324" w:rsidP="00604324">
      <w:r>
        <w:t xml:space="preserve">    "titles": [</w:t>
      </w:r>
    </w:p>
    <w:p w14:paraId="012E680E" w14:textId="77777777" w:rsidR="00604324" w:rsidRDefault="00604324" w:rsidP="00604324">
      <w:r>
        <w:t xml:space="preserve">        "King of the Andals, the Rhoynar and the First Men",</w:t>
      </w:r>
    </w:p>
    <w:p w14:paraId="6C5A9349" w14:textId="77777777" w:rsidR="00604324" w:rsidRDefault="00604324" w:rsidP="00604324">
      <w:r>
        <w:t xml:space="preserve">        "Lord of the Seven Kingdoms",</w:t>
      </w:r>
    </w:p>
    <w:p w14:paraId="69D14C2F" w14:textId="77777777" w:rsidR="00604324" w:rsidRDefault="00604324" w:rsidP="00604324">
      <w:r>
        <w:t xml:space="preserve">        "Prince of Summerhall"</w:t>
      </w:r>
    </w:p>
    <w:p w14:paraId="1D648569" w14:textId="77777777" w:rsidR="00604324" w:rsidRDefault="00604324" w:rsidP="00604324">
      <w:r>
        <w:t xml:space="preserve">    ],</w:t>
      </w:r>
    </w:p>
    <w:p w14:paraId="345EDAEC" w14:textId="77777777" w:rsidR="00604324" w:rsidRDefault="00604324" w:rsidP="00604324">
      <w:r>
        <w:t xml:space="preserve">    "url": "https://anapioficeandfire.com/api/houses/378",</w:t>
      </w:r>
    </w:p>
    <w:p w14:paraId="3601580B" w14:textId="77777777" w:rsidR="00604324" w:rsidRDefault="00604324" w:rsidP="00604324">
      <w:r>
        <w:t xml:space="preserve">    "words": "Fire and Blood"</w:t>
      </w:r>
    </w:p>
    <w:p w14:paraId="6C9B5C56" w14:textId="77777777" w:rsidR="00604324" w:rsidRDefault="00604324" w:rsidP="00604324">
      <w:r>
        <w:t>}</w:t>
      </w:r>
    </w:p>
    <w:p w14:paraId="565714BF" w14:textId="1F322DE1" w:rsidR="00A86676" w:rsidRDefault="00604324" w:rsidP="00604324">
      <w:r>
        <w:t>PS C:\Users\colko&gt;</w:t>
      </w:r>
    </w:p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0NDUxN7awMDQztjBV0lEKTi0uzszPAykwrAUALXj4FCwAAAA="/>
  </w:docVars>
  <w:rsids>
    <w:rsidRoot w:val="005E290E"/>
    <w:rsid w:val="000A0A49"/>
    <w:rsid w:val="0023537D"/>
    <w:rsid w:val="00334814"/>
    <w:rsid w:val="00517E2B"/>
    <w:rsid w:val="005E290E"/>
    <w:rsid w:val="00604324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6C788"/>
  <w15:chartTrackingRefBased/>
  <w15:docId w15:val="{48C0A55C-2668-4E7E-B5BB-058B78591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29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29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290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29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290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29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29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29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29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290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29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290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290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290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29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29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29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29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29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29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29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29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29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29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29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290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290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290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290E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3537D"/>
  </w:style>
  <w:style w:type="character" w:customStyle="1" w:styleId="DateChar">
    <w:name w:val="Date Char"/>
    <w:basedOn w:val="DefaultParagraphFont"/>
    <w:link w:val="Date"/>
    <w:uiPriority w:val="99"/>
    <w:semiHidden/>
    <w:rsid w:val="002353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978</Words>
  <Characters>1127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2-09T05:24:00Z</dcterms:created>
  <dcterms:modified xsi:type="dcterms:W3CDTF">2024-12-09T05:40:00Z</dcterms:modified>
</cp:coreProperties>
</file>